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6"/>
        <w:gridCol w:w="6289"/>
        <w:gridCol w:w="1663"/>
      </w:tblGrid>
      <w:tr w:rsidR="00F733ED" w:rsidRPr="001347F2" w14:paraId="1AFD1C98" w14:textId="77777777" w:rsidTr="0009769A">
        <w:tc>
          <w:tcPr>
            <w:tcW w:w="1686" w:type="dxa"/>
            <w:vAlign w:val="center"/>
          </w:tcPr>
          <w:p w14:paraId="2C3A404F" w14:textId="77777777" w:rsidR="00F733ED" w:rsidRPr="00681E10" w:rsidRDefault="00F733ED" w:rsidP="00870EC6">
            <w:pPr>
              <w:spacing w:after="120" w:line="276" w:lineRule="auto"/>
              <w:contextualSpacing/>
              <w:jc w:val="center"/>
            </w:pPr>
            <w:r w:rsidRPr="00681E10">
              <w:rPr>
                <w:noProof/>
                <w:lang w:eastAsia="en-GB"/>
              </w:rPr>
              <w:drawing>
                <wp:inline distT="0" distB="0" distL="0" distR="0" wp14:anchorId="5DA3909D" wp14:editId="39B8FD3D">
                  <wp:extent cx="923925" cy="86233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497" cy="862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89" w:type="dxa"/>
            <w:vAlign w:val="center"/>
          </w:tcPr>
          <w:p w14:paraId="51C1E633" w14:textId="77777777" w:rsidR="00F733ED" w:rsidRPr="000841DF" w:rsidRDefault="00F733ED" w:rsidP="00870EC6">
            <w:pPr>
              <w:spacing w:after="120" w:line="276" w:lineRule="auto"/>
              <w:contextualSpacing/>
              <w:jc w:val="center"/>
              <w:rPr>
                <w:b/>
                <w:sz w:val="28"/>
                <w:szCs w:val="28"/>
              </w:rPr>
            </w:pPr>
            <w:r w:rsidRPr="000841DF">
              <w:rPr>
                <w:b/>
                <w:sz w:val="28"/>
                <w:szCs w:val="28"/>
              </w:rPr>
              <w:t>EOGHAN RUA CLG CUIL RAITHIN</w:t>
            </w:r>
          </w:p>
          <w:p w14:paraId="16A901A8" w14:textId="77777777" w:rsidR="00F733ED" w:rsidRPr="000841DF" w:rsidRDefault="00F733ED" w:rsidP="00870EC6">
            <w:pPr>
              <w:spacing w:after="120" w:line="276" w:lineRule="auto"/>
              <w:contextualSpacing/>
              <w:jc w:val="center"/>
              <w:rPr>
                <w:b/>
                <w:sz w:val="28"/>
                <w:szCs w:val="28"/>
              </w:rPr>
            </w:pPr>
            <w:r w:rsidRPr="000841DF">
              <w:rPr>
                <w:b/>
                <w:sz w:val="28"/>
                <w:szCs w:val="28"/>
              </w:rPr>
              <w:t>Eoghan Rua GAC Coleraine</w:t>
            </w:r>
          </w:p>
          <w:p w14:paraId="6CB13650" w14:textId="77777777" w:rsidR="00F733ED" w:rsidRPr="001347F2" w:rsidRDefault="00F733ED" w:rsidP="00870EC6">
            <w:pPr>
              <w:spacing w:after="120" w:line="276" w:lineRule="auto"/>
              <w:contextualSpacing/>
              <w:jc w:val="center"/>
              <w:rPr>
                <w:b/>
              </w:rPr>
            </w:pPr>
            <w:r w:rsidRPr="000841DF">
              <w:rPr>
                <w:b/>
                <w:sz w:val="28"/>
                <w:szCs w:val="28"/>
              </w:rPr>
              <w:t>Developing and Promoting Gaelic Games</w:t>
            </w:r>
          </w:p>
        </w:tc>
        <w:tc>
          <w:tcPr>
            <w:tcW w:w="1663" w:type="dxa"/>
            <w:vAlign w:val="center"/>
          </w:tcPr>
          <w:p w14:paraId="657D8250" w14:textId="77777777" w:rsidR="00F733ED" w:rsidRPr="001347F2" w:rsidRDefault="00F733ED" w:rsidP="00870EC6">
            <w:pPr>
              <w:spacing w:after="120" w:line="276" w:lineRule="auto"/>
              <w:contextualSpacing/>
              <w:jc w:val="center"/>
            </w:pPr>
            <w:r w:rsidRPr="001347F2">
              <w:rPr>
                <w:noProof/>
                <w:sz w:val="18"/>
                <w:lang w:eastAsia="en-GB"/>
              </w:rPr>
              <w:drawing>
                <wp:inline distT="0" distB="0" distL="0" distR="0" wp14:anchorId="17A00DAD" wp14:editId="72395726">
                  <wp:extent cx="872067" cy="862619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2312" cy="862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079078" w14:textId="77777777" w:rsidR="0009769A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</w:p>
    <w:p w14:paraId="633E3325" w14:textId="77777777" w:rsidR="0009769A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</w:p>
    <w:p w14:paraId="643CED54" w14:textId="77777777" w:rsidR="0009769A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  <w:lang w:val="en-US"/>
        </w:rPr>
      </w:pPr>
    </w:p>
    <w:p w14:paraId="10699605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  <w:lang w:val="en-US"/>
        </w:rPr>
      </w:pPr>
    </w:p>
    <w:p w14:paraId="3DAD03E0" w14:textId="49BBBC15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202</w:t>
      </w:r>
      <w:r w:rsidR="000841DF"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3</w:t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 xml:space="preserve"> Executive Positions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>: -</w:t>
      </w:r>
    </w:p>
    <w:p w14:paraId="317A7BD9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</w:p>
    <w:p w14:paraId="42EDF4A5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Chairman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>: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  <w:t>Ryan McGeough</w:t>
      </w:r>
    </w:p>
    <w:p w14:paraId="3DCF3C5A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Vice Chairman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>: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  <w:t>Damien Mc Laughlin</w:t>
      </w:r>
    </w:p>
    <w:p w14:paraId="524B1D70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Secretary: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  <w:t>Brian Daly</w:t>
      </w:r>
    </w:p>
    <w:p w14:paraId="26B53C3D" w14:textId="2AB40336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Assistant Secretary: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  <w:t>Joe Diamond</w:t>
      </w:r>
    </w:p>
    <w:p w14:paraId="11D4AEE1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b/>
          <w:bCs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Treasurer:</w:t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>Angela Cassidy</w:t>
      </w:r>
    </w:p>
    <w:p w14:paraId="2745A27D" w14:textId="486D0A71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222222"/>
          <w:sz w:val="28"/>
          <w:szCs w:val="28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Assistant Treasurer:</w:t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="00AA58D3">
        <w:rPr>
          <w:rFonts w:ascii="Arial" w:hAnsi="Arial" w:cs="Arial"/>
          <w:color w:val="000000"/>
          <w:sz w:val="28"/>
          <w:szCs w:val="28"/>
          <w:lang w:val="en-US"/>
        </w:rPr>
        <w:t>Vacant</w:t>
      </w:r>
    </w:p>
    <w:p w14:paraId="35776A74" w14:textId="1B80EC95" w:rsidR="0009769A" w:rsidRPr="000841DF" w:rsidRDefault="000841DF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Registrar:</w:t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>Vinty McMahon</w:t>
      </w:r>
    </w:p>
    <w:p w14:paraId="0717638F" w14:textId="074993ED" w:rsidR="000841DF" w:rsidRPr="000841DF" w:rsidRDefault="000841DF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PRO:</w:t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</w:r>
      <w:r w:rsidRPr="000841DF">
        <w:rPr>
          <w:rFonts w:ascii="Arial" w:hAnsi="Arial" w:cs="Arial"/>
          <w:color w:val="000000"/>
          <w:sz w:val="28"/>
          <w:szCs w:val="28"/>
          <w:lang w:val="en-US"/>
        </w:rPr>
        <w:tab/>
        <w:t>Vacant</w:t>
      </w:r>
    </w:p>
    <w:p w14:paraId="413BC433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</w:p>
    <w:p w14:paraId="2CE2AD1F" w14:textId="3F6A2CD1" w:rsidR="0009769A" w:rsidRDefault="0009769A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202</w:t>
      </w:r>
      <w:r w:rsidR="000841DF"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>3</w:t>
      </w:r>
      <w:r w:rsidRPr="000841DF">
        <w:rPr>
          <w:rFonts w:ascii="Arial" w:hAnsi="Arial" w:cs="Arial"/>
          <w:b/>
          <w:bCs/>
          <w:color w:val="000000"/>
          <w:sz w:val="28"/>
          <w:szCs w:val="28"/>
          <w:lang w:val="en-US"/>
        </w:rPr>
        <w:t xml:space="preserve"> Committee:</w:t>
      </w:r>
    </w:p>
    <w:p w14:paraId="12FF8819" w14:textId="77777777" w:rsidR="005A3199" w:rsidRPr="000841DF" w:rsidRDefault="005A3199" w:rsidP="0009769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  <w:lang w:val="en-US"/>
        </w:rPr>
      </w:pPr>
    </w:p>
    <w:p w14:paraId="435C76BD" w14:textId="77777777" w:rsidR="005A3199" w:rsidRPr="000841DF" w:rsidRDefault="005A3199" w:rsidP="005A3199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Ryan McGeough</w:t>
      </w:r>
    </w:p>
    <w:p w14:paraId="34630A55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Damien Mc Laughlin</w:t>
      </w:r>
    </w:p>
    <w:p w14:paraId="5690393E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Brian Daly</w:t>
      </w:r>
    </w:p>
    <w:p w14:paraId="75F0DB9B" w14:textId="77777777" w:rsidR="0009769A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Joe Diamond</w:t>
      </w:r>
    </w:p>
    <w:p w14:paraId="6AE373B0" w14:textId="4A19FCF3" w:rsidR="005A3199" w:rsidRPr="000841DF" w:rsidRDefault="005A3199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>
        <w:rPr>
          <w:rFonts w:ascii="Arial" w:hAnsi="Arial" w:cs="Arial"/>
          <w:color w:val="000000"/>
          <w:sz w:val="28"/>
          <w:szCs w:val="28"/>
          <w:lang w:val="en-US"/>
        </w:rPr>
        <w:t>Angela Cassidy</w:t>
      </w:r>
    </w:p>
    <w:p w14:paraId="491C9300" w14:textId="3AA89CD5" w:rsidR="000B52C0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Cillian Butler</w:t>
      </w:r>
    </w:p>
    <w:p w14:paraId="34BAFDFC" w14:textId="0C67CD1D" w:rsidR="00AA58D3" w:rsidRPr="000841DF" w:rsidRDefault="00AA58D3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>
        <w:rPr>
          <w:rFonts w:ascii="Arial" w:hAnsi="Arial" w:cs="Arial"/>
          <w:color w:val="000000"/>
          <w:sz w:val="28"/>
          <w:szCs w:val="28"/>
          <w:lang w:val="en-US"/>
        </w:rPr>
        <w:t>Laurene McMullan</w:t>
      </w:r>
    </w:p>
    <w:p w14:paraId="2A0C489D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Kevin Mullan</w:t>
      </w:r>
    </w:p>
    <w:p w14:paraId="4327534C" w14:textId="280BB167" w:rsidR="0009769A" w:rsidRPr="000841DF" w:rsidRDefault="0009769A" w:rsidP="000B52C0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 xml:space="preserve">Sean Mc Goldrick </w:t>
      </w:r>
    </w:p>
    <w:p w14:paraId="56B356F6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Martin Donnelly</w:t>
      </w:r>
    </w:p>
    <w:p w14:paraId="391BF8BB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Grainne Mc Goldrick</w:t>
      </w:r>
    </w:p>
    <w:p w14:paraId="0121DDDA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Barry Mc Goldrick</w:t>
      </w:r>
    </w:p>
    <w:p w14:paraId="0B48A55A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Aoife Drumm Reynolds</w:t>
      </w:r>
    </w:p>
    <w:p w14:paraId="7CFC272A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Richard mór Carey</w:t>
      </w:r>
    </w:p>
    <w:p w14:paraId="707767CF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Gerry Lynch</w:t>
      </w:r>
    </w:p>
    <w:p w14:paraId="2FD667DC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Michael Devine</w:t>
      </w:r>
    </w:p>
    <w:p w14:paraId="4F5B3FE8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Hugh Mooney</w:t>
      </w:r>
    </w:p>
    <w:p w14:paraId="7AAF9114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Brendan McLernon</w:t>
      </w:r>
    </w:p>
    <w:p w14:paraId="6DABEBFF" w14:textId="57F41F96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Mark Cunningham</w:t>
      </w:r>
    </w:p>
    <w:p w14:paraId="77899443" w14:textId="77777777" w:rsidR="0009769A" w:rsidRPr="000841DF" w:rsidRDefault="0009769A" w:rsidP="0009769A">
      <w:pPr>
        <w:pStyle w:val="NormalWeb"/>
        <w:shd w:val="clear" w:color="auto" w:fill="FFFFFF"/>
        <w:spacing w:before="0" w:beforeAutospacing="0" w:after="0" w:afterAutospacing="0"/>
        <w:ind w:left="1440"/>
        <w:rPr>
          <w:rFonts w:ascii="Arial" w:hAnsi="Arial" w:cs="Arial"/>
          <w:color w:val="000000"/>
          <w:sz w:val="28"/>
          <w:szCs w:val="28"/>
          <w:lang w:val="en-US"/>
        </w:rPr>
      </w:pPr>
      <w:r w:rsidRPr="000841DF">
        <w:rPr>
          <w:rFonts w:ascii="Arial" w:hAnsi="Arial" w:cs="Arial"/>
          <w:color w:val="000000"/>
          <w:sz w:val="28"/>
          <w:szCs w:val="28"/>
          <w:lang w:val="en-US"/>
        </w:rPr>
        <w:t>Aidan Boyle</w:t>
      </w:r>
    </w:p>
    <w:p w14:paraId="7CB53D0D" w14:textId="77777777" w:rsidR="00630005" w:rsidRPr="001347F2" w:rsidRDefault="00630005" w:rsidP="00870EC6">
      <w:pPr>
        <w:spacing w:after="0" w:line="240" w:lineRule="auto"/>
        <w:contextualSpacing/>
        <w:rPr>
          <w:bCs/>
        </w:rPr>
      </w:pPr>
    </w:p>
    <w:p w14:paraId="06A63673" w14:textId="77777777" w:rsidR="001100CE" w:rsidRPr="001347F2" w:rsidRDefault="001100CE" w:rsidP="004519F0">
      <w:pPr>
        <w:spacing w:after="120"/>
        <w:contextualSpacing/>
        <w:rPr>
          <w:b/>
        </w:rPr>
      </w:pPr>
    </w:p>
    <w:p w14:paraId="3AB085BA" w14:textId="6AC194D0" w:rsidR="00107E3D" w:rsidRPr="00917F2E" w:rsidRDefault="00137574" w:rsidP="00917F2E">
      <w:pPr>
        <w:rPr>
          <w:bCs/>
        </w:rPr>
      </w:pPr>
      <w:r w:rsidRPr="0009769A">
        <w:rPr>
          <w:rFonts w:ascii="OpenSans-webfont" w:hAnsi="OpenSans-webfont"/>
          <w:color w:val="333333"/>
        </w:rPr>
        <w:br/>
      </w:r>
      <w:r w:rsidRPr="0009769A">
        <w:rPr>
          <w:rFonts w:ascii="OpenSans-webfont" w:hAnsi="OpenSans-webfont"/>
          <w:color w:val="333333"/>
          <w:shd w:val="clear" w:color="auto" w:fill="FFFFFF"/>
        </w:rPr>
        <w:t>.</w:t>
      </w:r>
      <w:r w:rsidRPr="0009769A">
        <w:rPr>
          <w:rFonts w:ascii="OpenSans-webfont" w:hAnsi="OpenSans-webfont"/>
          <w:color w:val="333333"/>
        </w:rPr>
        <w:br/>
      </w:r>
    </w:p>
    <w:p w14:paraId="2126598C" w14:textId="77777777" w:rsidR="002F3982" w:rsidRDefault="002F3982" w:rsidP="002F3982">
      <w:pPr>
        <w:pStyle w:val="ListParagraph"/>
        <w:tabs>
          <w:tab w:val="right" w:pos="9638"/>
        </w:tabs>
        <w:ind w:left="1080"/>
        <w:rPr>
          <w:bCs/>
        </w:rPr>
      </w:pPr>
    </w:p>
    <w:p w14:paraId="1FBB5CF4" w14:textId="7EFDD5AA" w:rsidR="001F77E6" w:rsidRDefault="001F77E6" w:rsidP="001F77E6">
      <w:pPr>
        <w:pStyle w:val="ListParagraph"/>
        <w:tabs>
          <w:tab w:val="left" w:pos="1134"/>
          <w:tab w:val="right" w:pos="9638"/>
        </w:tabs>
        <w:spacing w:after="120"/>
        <w:ind w:left="357"/>
        <w:rPr>
          <w:b/>
        </w:rPr>
      </w:pPr>
    </w:p>
    <w:sectPr w:rsidR="001F77E6" w:rsidSect="00351871">
      <w:footerReference w:type="default" r:id="rId9"/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FA638" w14:textId="77777777" w:rsidR="00C91B81" w:rsidRDefault="00C91B81" w:rsidP="00E67B63">
      <w:pPr>
        <w:spacing w:after="0" w:line="240" w:lineRule="auto"/>
      </w:pPr>
      <w:r>
        <w:separator/>
      </w:r>
    </w:p>
  </w:endnote>
  <w:endnote w:type="continuationSeparator" w:id="0">
    <w:p w14:paraId="489025FB" w14:textId="77777777" w:rsidR="00C91B81" w:rsidRDefault="00C91B81" w:rsidP="00E67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webfon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EDE32" w14:textId="77777777" w:rsidR="001F77E6" w:rsidRDefault="001F7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ABB57" w14:textId="77777777" w:rsidR="00C91B81" w:rsidRDefault="00C91B81" w:rsidP="00E67B63">
      <w:pPr>
        <w:spacing w:after="0" w:line="240" w:lineRule="auto"/>
      </w:pPr>
      <w:r>
        <w:separator/>
      </w:r>
    </w:p>
  </w:footnote>
  <w:footnote w:type="continuationSeparator" w:id="0">
    <w:p w14:paraId="1ADF47E8" w14:textId="77777777" w:rsidR="00C91B81" w:rsidRDefault="00C91B81" w:rsidP="00E67B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837E9"/>
    <w:multiLevelType w:val="hybridMultilevel"/>
    <w:tmpl w:val="69066B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E92D62"/>
    <w:multiLevelType w:val="hybridMultilevel"/>
    <w:tmpl w:val="948A10E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8CF0B58"/>
    <w:multiLevelType w:val="hybridMultilevel"/>
    <w:tmpl w:val="C47EC3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15A6C63"/>
    <w:multiLevelType w:val="hybridMultilevel"/>
    <w:tmpl w:val="E35A6EE4"/>
    <w:lvl w:ilvl="0" w:tplc="443E8D40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86212471">
    <w:abstractNumId w:val="0"/>
  </w:num>
  <w:num w:numId="2" w16cid:durableId="622423505">
    <w:abstractNumId w:val="3"/>
  </w:num>
  <w:num w:numId="3" w16cid:durableId="707030423">
    <w:abstractNumId w:val="2"/>
  </w:num>
  <w:num w:numId="4" w16cid:durableId="3524595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wsDAzMjIxMzIxsDRT0lEKTi0uzszPAykwqgUACbFVwCwAAAA="/>
  </w:docVars>
  <w:rsids>
    <w:rsidRoot w:val="00F733ED"/>
    <w:rsid w:val="00022499"/>
    <w:rsid w:val="00033C09"/>
    <w:rsid w:val="00042261"/>
    <w:rsid w:val="00072F28"/>
    <w:rsid w:val="000841DF"/>
    <w:rsid w:val="0009769A"/>
    <w:rsid w:val="000B52C0"/>
    <w:rsid w:val="000F4AE7"/>
    <w:rsid w:val="00107E3D"/>
    <w:rsid w:val="001100CE"/>
    <w:rsid w:val="00125BC5"/>
    <w:rsid w:val="001347F2"/>
    <w:rsid w:val="00137574"/>
    <w:rsid w:val="00144F81"/>
    <w:rsid w:val="0016067B"/>
    <w:rsid w:val="001A73ED"/>
    <w:rsid w:val="001F77E6"/>
    <w:rsid w:val="002046F3"/>
    <w:rsid w:val="002124FC"/>
    <w:rsid w:val="002644CE"/>
    <w:rsid w:val="00280C3F"/>
    <w:rsid w:val="002853A1"/>
    <w:rsid w:val="002F3982"/>
    <w:rsid w:val="002F7731"/>
    <w:rsid w:val="00351871"/>
    <w:rsid w:val="003976D7"/>
    <w:rsid w:val="003C123B"/>
    <w:rsid w:val="0040785A"/>
    <w:rsid w:val="004519F0"/>
    <w:rsid w:val="00455AA2"/>
    <w:rsid w:val="00474E4F"/>
    <w:rsid w:val="0049550F"/>
    <w:rsid w:val="004D5AEF"/>
    <w:rsid w:val="004E4E43"/>
    <w:rsid w:val="0050124C"/>
    <w:rsid w:val="0052146C"/>
    <w:rsid w:val="00562181"/>
    <w:rsid w:val="00566C46"/>
    <w:rsid w:val="005A3199"/>
    <w:rsid w:val="00602ABD"/>
    <w:rsid w:val="00621F83"/>
    <w:rsid w:val="00630005"/>
    <w:rsid w:val="00671B8B"/>
    <w:rsid w:val="00681E10"/>
    <w:rsid w:val="006B7CA3"/>
    <w:rsid w:val="006E3C47"/>
    <w:rsid w:val="006F3AAA"/>
    <w:rsid w:val="0070600D"/>
    <w:rsid w:val="00732131"/>
    <w:rsid w:val="00744C52"/>
    <w:rsid w:val="00750EE4"/>
    <w:rsid w:val="00754ECE"/>
    <w:rsid w:val="007642D0"/>
    <w:rsid w:val="007C137F"/>
    <w:rsid w:val="007E5E95"/>
    <w:rsid w:val="00803FCC"/>
    <w:rsid w:val="00870EC6"/>
    <w:rsid w:val="008942B3"/>
    <w:rsid w:val="008B372C"/>
    <w:rsid w:val="008B3B58"/>
    <w:rsid w:val="008B6C86"/>
    <w:rsid w:val="008C38F9"/>
    <w:rsid w:val="009012D9"/>
    <w:rsid w:val="00904F72"/>
    <w:rsid w:val="00906700"/>
    <w:rsid w:val="00917F2E"/>
    <w:rsid w:val="00946334"/>
    <w:rsid w:val="00960227"/>
    <w:rsid w:val="00971182"/>
    <w:rsid w:val="0097509A"/>
    <w:rsid w:val="009B0669"/>
    <w:rsid w:val="00A06E17"/>
    <w:rsid w:val="00A930F2"/>
    <w:rsid w:val="00AA58D3"/>
    <w:rsid w:val="00AE4A2E"/>
    <w:rsid w:val="00B01CE2"/>
    <w:rsid w:val="00B06825"/>
    <w:rsid w:val="00B216AA"/>
    <w:rsid w:val="00B44CAD"/>
    <w:rsid w:val="00B470ED"/>
    <w:rsid w:val="00B61621"/>
    <w:rsid w:val="00B71E4E"/>
    <w:rsid w:val="00B73685"/>
    <w:rsid w:val="00BE47DD"/>
    <w:rsid w:val="00BE581D"/>
    <w:rsid w:val="00C37CEE"/>
    <w:rsid w:val="00C4125C"/>
    <w:rsid w:val="00C51C1C"/>
    <w:rsid w:val="00C72AC6"/>
    <w:rsid w:val="00C91B81"/>
    <w:rsid w:val="00C954E3"/>
    <w:rsid w:val="00CD4381"/>
    <w:rsid w:val="00CD6B15"/>
    <w:rsid w:val="00D338E1"/>
    <w:rsid w:val="00D379F4"/>
    <w:rsid w:val="00D5301B"/>
    <w:rsid w:val="00D57ABE"/>
    <w:rsid w:val="00D66168"/>
    <w:rsid w:val="00D84411"/>
    <w:rsid w:val="00E13E0F"/>
    <w:rsid w:val="00E46EF3"/>
    <w:rsid w:val="00E607EE"/>
    <w:rsid w:val="00E67B63"/>
    <w:rsid w:val="00E92961"/>
    <w:rsid w:val="00ED4494"/>
    <w:rsid w:val="00EF6C78"/>
    <w:rsid w:val="00F20E2C"/>
    <w:rsid w:val="00F733ED"/>
    <w:rsid w:val="00F804E7"/>
    <w:rsid w:val="00FB4EB7"/>
    <w:rsid w:val="00FC622E"/>
    <w:rsid w:val="00FE1BCA"/>
    <w:rsid w:val="00FE3147"/>
    <w:rsid w:val="00FF0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0A447"/>
  <w15:chartTrackingRefBased/>
  <w15:docId w15:val="{2D21EB0C-5459-481E-B8F2-C5EBDEBB2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3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33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7B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B63"/>
  </w:style>
  <w:style w:type="paragraph" w:styleId="Footer">
    <w:name w:val="footer"/>
    <w:basedOn w:val="Normal"/>
    <w:link w:val="FooterChar"/>
    <w:uiPriority w:val="99"/>
    <w:unhideWhenUsed/>
    <w:rsid w:val="00E67B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B63"/>
  </w:style>
  <w:style w:type="character" w:styleId="Hyperlink">
    <w:name w:val="Hyperlink"/>
    <w:basedOn w:val="DefaultParagraphFont"/>
    <w:uiPriority w:val="99"/>
    <w:unhideWhenUsed/>
    <w:rsid w:val="00602AB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49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976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8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3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40FB6-C38B-4C20-AFA3-7E964AAFA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aly</dc:creator>
  <cp:keywords/>
  <dc:description/>
  <cp:lastModifiedBy>Brian Daly</cp:lastModifiedBy>
  <cp:revision>12</cp:revision>
  <dcterms:created xsi:type="dcterms:W3CDTF">2021-06-14T12:55:00Z</dcterms:created>
  <dcterms:modified xsi:type="dcterms:W3CDTF">2023-06-09T14:35:00Z</dcterms:modified>
</cp:coreProperties>
</file>